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Dear [Recipient's Name or Hiring Committee],</w:t>
      </w:r>
    </w:p>
    <w:p>
      <w:pPr>
        <w:pStyle w:val="BodyText"/>
      </w:pPr>
      <w:r>
        <w:t xml:space="preserve">I am writing to express my sincere interest in the midwife position at [Hospital/Clinic Name] in Naples, Italy. As a dedicated and compassionate midwife with over [X years] of experience in maternal and newborn care, I am eager to contribute my expertise and passion for empowering women during one of life’s most transformative journeys. This opportunity to work within the vibrant healthcare community of Naples aligns perfectly with my professional goals, as well as my deep appreciation for the cultural richness and medical excellence that define Italy’s approach to midwifery.</w:t>
      </w:r>
    </w:p>
    <w:p>
      <w:pPr>
        <w:pStyle w:val="BodyText"/>
      </w:pPr>
      <w:r>
        <w:t xml:space="preserve">Throughout my career, I have remained committed to providing holistic, patient-centered care that respects the unique needs of each woman and her family. My background in [specific midwifery experience, e.g., prenatal care, labor support, postnatal guidance] has equipped me with the skills to navigate complex clinical scenarios while fostering trust and collaboration with patients. I have also honed my ability to work within multidisciplinary teams, ensuring seamless communication between obstetricians, nurses, and other healthcare professionals. This collaborative spirit is essential in a dynamic environment like Naples, where the integration of traditional and modern practices shapes the delivery of care.</w:t>
      </w:r>
    </w:p>
    <w:p>
      <w:pPr>
        <w:pStyle w:val="BodyText"/>
      </w:pPr>
      <w:r>
        <w:t xml:space="preserve">Italy’s emphasis on maternal health as a cornerstone of public wellness resonates deeply with my values. In Naples, a city renowned for its rich history and cultural heritage, I am particularly inspired by the local focus on community-based healthcare models. The opportunity to contribute to such a system would allow me to combine my clinical expertise with my desire to make a meaningful impact in a region where midwifery is both an art and a science. My experience in [mention specific skills or certifications, e.g., neonatal resuscitation, breastfeeding support, or antenatal education] aligns with the standards of care expected in Italian healthcare institutions, and I am eager to apply these competencies to support women during their pregnancies and postpartum periods.</w:t>
      </w:r>
    </w:p>
    <w:p>
      <w:pPr>
        <w:pStyle w:val="BodyText"/>
      </w:pPr>
      <w:r>
        <w:t xml:space="preserve">What draws me most to Naples is its unique blend of modern medical infrastructure and traditional caregiving values. The city’s hospitals, such as [mention specific hospital names if applicable], are recognized for their high-quality services and innovative approaches to maternal care. I have studied the Italian midwifery framework, which prioritizes continuity of care and personalized attention, and I am confident that my background in [specific area, e.g., low-risk pregnancies or high-risk labor management] would enable me to thrive in this setting. Additionally, my fluency in [language(s) if applicable] allows me to connect with patients and colleagues effectively, ensuring clear communication and cultural sensitivity.</w:t>
      </w:r>
    </w:p>
    <w:p>
      <w:pPr>
        <w:pStyle w:val="BodyText"/>
      </w:pPr>
      <w:r>
        <w:t xml:space="preserve">As a midwife, I believe that every birth is a sacred moment that requires both technical precision and emotional support. My approach is grounded in empathy, education, and evidence-based practice. For instance, during my time at [previous workplace or institution], I implemented [specific initiative or achievement, e.g., a prenatal workshop series or a patient feedback system], which significantly improved patient satisfaction scores. I also take pride in my ability to remain calm under pressure, as demonstrated by my experience managing [mention a challenging situation, e.g., an emergency delivery or a high-risk labor]. These experiences have reinforced my commitment to excellence and adaptability, qualities that are vital in the fast-paced environment of Naples’ healthcare facilities.</w:t>
      </w:r>
    </w:p>
    <w:p>
      <w:pPr>
        <w:pStyle w:val="BodyText"/>
      </w:pPr>
      <w:r>
        <w:t xml:space="preserve">Working in Italy has always been a professional aspiration of mine. The country’s emphasis on work-life balance, family-centric values, and the respect for midwifery as a vital profession make it an ideal place to further my career. Naples, with its stunning landscapes, historic neighborhoods, and warm community spirit, offers not only a fulfilling workplace but also an enriching personal life. I am particularly drawn to the city’s blend of modernity and tradition, where ancient customs coexist with cutting-edge medical advancements. This balance mirrors my own philosophy of midwifery: honoring the time-honored practices that have guided generations while embracing the latest scientific insights to ensure safe and empowering care.</w:t>
      </w:r>
    </w:p>
    <w:p>
      <w:pPr>
        <w:pStyle w:val="BodyText"/>
      </w:pPr>
      <w:r>
        <w:t xml:space="preserve">In addition to my clinical skills, I bring a strong foundation in cultural competence and patient advocacy. Having worked with diverse populations in [previous location or country], I am adept at addressing the unique needs of patients from varied backgrounds. This adaptability is especially important in Naples, where the healthcare system serves both local residents and international communities. My goal is to create a safe, inclusive space where every woman feels respected and supported, regardless of her cultural or linguistic background.</w:t>
      </w:r>
    </w:p>
    <w:p>
      <w:pPr>
        <w:pStyle w:val="BodyText"/>
      </w:pPr>
      <w:r>
        <w:t xml:space="preserve">I am confident that my passion for midwifery, combined with my technical expertise and dedication to patient care, would make me a valuable asset to your team. I am particularly excited about the opportunity to contribute to [Hospital/Clinic Name]’s mission of delivering exceptional maternal healthcare in Naples. I would welcome the chance to discuss how my skills and experiences align with your needs, and I am happy to provide additional documentation or references upon request.</w:t>
      </w:r>
    </w:p>
    <w:p>
      <w:pPr>
        <w:pStyle w:val="BodyText"/>
      </w:pPr>
      <w:r>
        <w:t xml:space="preserve">Thank you for considering my application. I look forward to the possibility of joining your team and contributing to the health and well-being of women and families in Naples, Italy.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taly Naples</dc:title>
  <dc:creator/>
  <cp:keywords/>
  <dcterms:created xsi:type="dcterms:W3CDTF">2025-12-11T06:57:44Z</dcterms:created>
  <dcterms:modified xsi:type="dcterms:W3CDTF">2025-12-11T06:57:44Z</dcterms:modified>
</cp:coreProperties>
</file>

<file path=docProps/custom.xml><?xml version="1.0" encoding="utf-8"?>
<Properties xmlns="http://schemas.openxmlformats.org/officeDocument/2006/custom-properties" xmlns:vt="http://schemas.openxmlformats.org/officeDocument/2006/docPropsVTypes"/>
</file>